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D0093" w14:textId="3EEBE448" w:rsidR="00166F69" w:rsidRPr="00081B32" w:rsidRDefault="00166F69" w:rsidP="00166F6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sz w:val="28"/>
          <w:szCs w:val="28"/>
        </w:rPr>
      </w:pPr>
      <w:r>
        <w:rPr>
          <w:rFonts w:ascii="Traditional Arabic" w:hAnsi="Traditional Arabic" w:cs="Traditional Arabic" w:hint="cs"/>
          <w:sz w:val="28"/>
          <w:szCs w:val="28"/>
          <w:rtl/>
        </w:rPr>
        <w:t>الر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قم: </w:t>
      </w:r>
      <w:bookmarkStart w:id="0" w:name="رقم_المعاملة"/>
      <w:bookmarkEnd w:id="0"/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     </w:t>
      </w:r>
      <w:r>
        <w:rPr>
          <w:rFonts w:ascii="Traditional Arabic" w:hAnsi="Traditional Arabic" w:cs="Traditional Arabic" w:hint="cs"/>
          <w:sz w:val="28"/>
          <w:szCs w:val="28"/>
          <w:rtl/>
        </w:rPr>
        <w:t xml:space="preserve"> 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 </w:t>
      </w:r>
      <w:r>
        <w:rPr>
          <w:rFonts w:ascii="Traditional Arabic" w:hAnsi="Traditional Arabic" w:cs="Traditional Arabic" w:hint="cs"/>
          <w:sz w:val="28"/>
          <w:szCs w:val="28"/>
          <w:rtl/>
        </w:rPr>
        <w:t xml:space="preserve"> 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 xml:space="preserve">   التاريخ: </w:t>
      </w:r>
      <w:bookmarkStart w:id="1" w:name="التاريخ_الهجري"/>
      <w:bookmarkEnd w:id="1"/>
      <w:r w:rsidRPr="00081B32">
        <w:rPr>
          <w:rFonts w:ascii="Traditional Arabic" w:hAnsi="Traditional Arabic" w:cs="Traditional Arabic" w:hint="cs"/>
          <w:sz w:val="28"/>
          <w:szCs w:val="28"/>
          <w:rtl/>
        </w:rPr>
        <w:t>هـ</w:t>
      </w:r>
      <w:r>
        <w:rPr>
          <w:rFonts w:ascii="Traditional Arabic" w:hAnsi="Traditional Arabic" w:cs="Traditional Arabic" w:hint="cs"/>
          <w:sz w:val="28"/>
          <w:szCs w:val="28"/>
          <w:rtl/>
        </w:rPr>
        <w:t xml:space="preserve">              </w:t>
      </w:r>
      <w:r w:rsidRPr="00081B32">
        <w:rPr>
          <w:rFonts w:ascii="Traditional Arabic" w:hAnsi="Traditional Arabic" w:cs="Traditional Arabic" w:hint="cs"/>
          <w:sz w:val="28"/>
          <w:szCs w:val="28"/>
          <w:rtl/>
        </w:rPr>
        <w:t>الموافق:</w:t>
      </w:r>
      <w:bookmarkStart w:id="2" w:name="التاريخ_الميلادي_off"/>
      <w:bookmarkEnd w:id="2"/>
      <w:r w:rsidRPr="00081B32">
        <w:rPr>
          <w:rFonts w:ascii="Traditional Arabic" w:hAnsi="Traditional Arabic" w:cs="Traditional Arabic"/>
          <w:sz w:val="28"/>
          <w:szCs w:val="28"/>
        </w:rPr>
        <w:t xml:space="preserve"> </w:t>
      </w:r>
      <w:r>
        <w:rPr>
          <w:rFonts w:ascii="Traditional Arabic" w:hAnsi="Traditional Arabic" w:cs="Traditional Arabic" w:hint="cs"/>
          <w:sz w:val="28"/>
          <w:szCs w:val="28"/>
          <w:rtl/>
        </w:rPr>
        <w:t>م</w:t>
      </w:r>
      <w:r w:rsidR="00C82DFB">
        <w:rPr>
          <w:rFonts w:ascii="Traditional Arabic" w:hAnsi="Traditional Arabic" w:cs="Traditional Arabic"/>
          <w:sz w:val="28"/>
          <w:szCs w:val="28"/>
        </w:rPr>
        <w:t xml:space="preserve"> </w:t>
      </w:r>
    </w:p>
    <w:p w14:paraId="30BA5CFB" w14:textId="3E302C25" w:rsidR="001B0455" w:rsidRDefault="001B0455" w:rsidP="00196CA8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42"/>
          <w:szCs w:val="42"/>
          <w:u w:val="single"/>
          <w:lang w:val="en-GB" w:bidi="ar-EG"/>
        </w:rPr>
      </w:pPr>
      <w:bookmarkStart w:id="3" w:name="عنوان_المكاتبة"/>
      <w:bookmarkEnd w:id="3"/>
    </w:p>
    <w:p w14:paraId="7048E1D7" w14:textId="77777777" w:rsidR="00367721" w:rsidRPr="002221E0" w:rsidRDefault="00367721" w:rsidP="002221E0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mediumKashida"/>
        <w:rPr>
          <w:rFonts w:ascii="Traditional Arabic" w:hAnsi="Traditional Arabic" w:cs="Traditional Arabic"/>
          <w:sz w:val="36"/>
          <w:szCs w:val="36"/>
        </w:rPr>
      </w:pPr>
      <w:bookmarkStart w:id="4" w:name="نص_مقدم_الطلب0_off"/>
      <w:bookmarkEnd w:id="4"/>
      <w:r w:rsidRPr="002221E0">
        <w:rPr>
          <w:rFonts w:ascii="Traditional Arabic" w:hAnsi="Traditional Arabic" w:cs="Traditional Arabic" w:hint="cs"/>
          <w:sz w:val="36"/>
          <w:szCs w:val="36"/>
          <w:rtl/>
        </w:rPr>
        <w:t xml:space="preserve"> </w:t>
      </w:r>
      <w:bookmarkStart w:id="5" w:name="نص_مقدم_الطلب1_off"/>
      <w:bookmarkEnd w:id="5"/>
      <w:r w:rsidRPr="002221E0">
        <w:rPr>
          <w:rFonts w:ascii="Traditional Arabic" w:hAnsi="Traditional Arabic" w:cs="Traditional Arabic" w:hint="cs"/>
          <w:sz w:val="36"/>
          <w:szCs w:val="36"/>
          <w:rtl/>
        </w:rPr>
        <w:t xml:space="preserve"> </w:t>
      </w:r>
      <w:bookmarkStart w:id="6" w:name="txtReview"/>
      <w:bookmarkEnd w:id="6"/>
      <w:r w:rsidRPr="002221E0">
        <w:rPr>
          <w:rFonts w:ascii="Traditional Arabic" w:hAnsi="Traditional Arabic" w:cs="Traditional Arabic"/>
          <w:sz w:val="36"/>
          <w:szCs w:val="36"/>
        </w:rPr>
        <w:t xml:space="preserve"> </w:t>
      </w:r>
      <w:r w:rsidRPr="002221E0">
        <w:rPr>
          <w:rFonts w:ascii="Traditional Arabic" w:hAnsi="Traditional Arabic" w:cs="Traditional Arabic" w:hint="cs"/>
          <w:sz w:val="36"/>
          <w:szCs w:val="36"/>
          <w:rtl/>
        </w:rPr>
        <w:t xml:space="preserve"> </w:t>
      </w:r>
    </w:p>
    <w:tbl>
      <w:tblPr>
        <w:tblStyle w:val="TableGrid"/>
        <w:bidiVisual/>
        <w:tblW w:w="10008" w:type="dxa"/>
        <w:jc w:val="center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071449" w:rsidRPr="00A5616C" w14:paraId="08B4F833" w14:textId="77777777" w:rsidTr="008C1BA7">
        <w:trPr>
          <w:jc w:val="center"/>
        </w:trPr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68AD01" w14:textId="77777777" w:rsidR="00071449" w:rsidRPr="00A5616C" w:rsidRDefault="00071449" w:rsidP="009E7D9E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2C1DB01" w14:textId="77777777" w:rsidR="00071449" w:rsidRPr="00A5616C" w:rsidRDefault="00071449" w:rsidP="009E7D9E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1FB6E76" w14:textId="77777777" w:rsidR="00071449" w:rsidRPr="00A5616C" w:rsidRDefault="00071449" w:rsidP="009E7D9E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C96814" w14:textId="77777777" w:rsidR="00071449" w:rsidRPr="00A5616C" w:rsidRDefault="00071449" w:rsidP="009E7D9E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AA9E7C" w14:textId="77777777" w:rsidR="00071449" w:rsidRPr="00A5616C" w:rsidRDefault="00071449" w:rsidP="009E7D9E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E8ED603" w14:textId="77777777" w:rsidR="00071449" w:rsidRPr="00A5616C" w:rsidRDefault="00071449" w:rsidP="009E7D9E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9B232D8" w14:textId="314A86A8" w:rsidR="00D945A2" w:rsidRDefault="00D945A2" w:rsidP="00822CC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rPr>
          <w:rFonts w:ascii="Traditional Arabic" w:hAnsi="Traditional Arabic" w:cs="Traditional Arabic"/>
          <w:b/>
          <w:bCs/>
          <w:sz w:val="38"/>
          <w:szCs w:val="38"/>
          <w:rtl/>
        </w:rPr>
      </w:pPr>
      <w:r w:rsidRPr="004003AB">
        <w:rPr>
          <w:rFonts w:ascii="Traditional Arabic" w:hAnsi="Traditional Arabic" w:cs="Traditional Arabic" w:hint="cs"/>
          <w:b/>
          <w:bCs/>
          <w:sz w:val="38"/>
          <w:szCs w:val="38"/>
          <w:rtl/>
        </w:rPr>
        <w:t xml:space="preserve">توقيع </w:t>
      </w:r>
      <w:r>
        <w:rPr>
          <w:rFonts w:ascii="Traditional Arabic" w:hAnsi="Traditional Arabic" w:cs="Traditional Arabic"/>
          <w:b/>
          <w:bCs/>
          <w:sz w:val="38"/>
          <w:szCs w:val="38"/>
        </w:rPr>
        <w:t>/</w:t>
      </w:r>
      <w:bookmarkStart w:id="7" w:name="التوقيع_off"/>
      <w:bookmarkEnd w:id="7"/>
      <w:r w:rsidRPr="004003AB">
        <w:rPr>
          <w:rFonts w:ascii="Traditional Arabic" w:hAnsi="Traditional Arabic" w:cs="Traditional Arabic" w:hint="cs"/>
          <w:b/>
          <w:bCs/>
          <w:sz w:val="38"/>
          <w:szCs w:val="38"/>
          <w:rtl/>
        </w:rPr>
        <w:t xml:space="preserve"> ـ</w:t>
      </w:r>
      <w:bookmarkStart w:id="8" w:name="_Hlk65874229"/>
      <w:r w:rsidRPr="004003AB">
        <w:rPr>
          <w:rFonts w:ascii="Traditional Arabic" w:hAnsi="Traditional Arabic" w:cs="Traditional Arabic" w:hint="cs"/>
          <w:b/>
          <w:bCs/>
          <w:sz w:val="38"/>
          <w:szCs w:val="38"/>
          <w:rtl/>
        </w:rPr>
        <w:t>..................................</w:t>
      </w:r>
      <w:bookmarkEnd w:id="8"/>
    </w:p>
    <w:tbl>
      <w:tblPr>
        <w:tblStyle w:val="TableGrid"/>
        <w:bidiVisual/>
        <w:tblW w:w="99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15"/>
        <w:gridCol w:w="3209"/>
        <w:gridCol w:w="1022"/>
        <w:gridCol w:w="1822"/>
        <w:gridCol w:w="860"/>
        <w:gridCol w:w="2012"/>
      </w:tblGrid>
      <w:tr w:rsidR="00BE6D85" w:rsidRPr="001B0836" w14:paraId="048E777C" w14:textId="77777777" w:rsidTr="006F0AD5">
        <w:tc>
          <w:tcPr>
            <w:tcW w:w="1015" w:type="dxa"/>
          </w:tcPr>
          <w:p w14:paraId="7C1CE3A9" w14:textId="4DBAD07F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4E73D8">
              <w:rPr>
                <w:rFonts w:ascii="Traditional Arabic" w:hAnsi="Traditional Arabic" w:cs="Traditional Arabic" w:hint="cs"/>
                <w:b/>
                <w:bCs/>
                <w:sz w:val="36"/>
                <w:szCs w:val="36"/>
                <w:rtl/>
              </w:rPr>
              <w:t>الشهود</w:t>
            </w:r>
            <w:r w:rsidR="006F0AD5">
              <w:rPr>
                <w:rFonts w:ascii="Traditional Arabic" w:hAnsi="Traditional Arabic" w:cs="Traditional Arabic" w:hint="cs"/>
                <w:b/>
                <w:bCs/>
                <w:sz w:val="36"/>
                <w:szCs w:val="36"/>
                <w:rtl/>
              </w:rPr>
              <w:t>:</w:t>
            </w:r>
          </w:p>
        </w:tc>
        <w:tc>
          <w:tcPr>
            <w:tcW w:w="3209" w:type="dxa"/>
          </w:tcPr>
          <w:p w14:paraId="7B56B65D" w14:textId="63747134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022" w:type="dxa"/>
          </w:tcPr>
          <w:p w14:paraId="489F043F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822" w:type="dxa"/>
          </w:tcPr>
          <w:p w14:paraId="1772C579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290E6B9B" w14:textId="77777777" w:rsidR="00BE6D85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2" w:type="dxa"/>
          </w:tcPr>
          <w:p w14:paraId="2942D913" w14:textId="77777777" w:rsidR="00BE6D85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BE6D85" w:rsidRPr="001B0836" w14:paraId="26F9B8B7" w14:textId="77777777" w:rsidTr="006F0AD5">
        <w:tc>
          <w:tcPr>
            <w:tcW w:w="1015" w:type="dxa"/>
          </w:tcPr>
          <w:p w14:paraId="38C7ED27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209" w:type="dxa"/>
          </w:tcPr>
          <w:p w14:paraId="68E1B7E6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9" w:name="الشاهد_الأول"/>
            <w:bookmarkEnd w:id="9"/>
          </w:p>
        </w:tc>
        <w:tc>
          <w:tcPr>
            <w:tcW w:w="1022" w:type="dxa"/>
          </w:tcPr>
          <w:p w14:paraId="3658DE61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822" w:type="dxa"/>
          </w:tcPr>
          <w:p w14:paraId="0A57F154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10" w:name="هوية_الأول"/>
            <w:bookmarkEnd w:id="10"/>
          </w:p>
        </w:tc>
        <w:tc>
          <w:tcPr>
            <w:tcW w:w="860" w:type="dxa"/>
          </w:tcPr>
          <w:p w14:paraId="6AD1DEEE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2012" w:type="dxa"/>
          </w:tcPr>
          <w:p w14:paraId="1062523D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....</w:t>
            </w:r>
          </w:p>
        </w:tc>
      </w:tr>
      <w:tr w:rsidR="00BE6D85" w:rsidRPr="001B0836" w14:paraId="3EEE32FC" w14:textId="77777777" w:rsidTr="006F0AD5">
        <w:tc>
          <w:tcPr>
            <w:tcW w:w="1015" w:type="dxa"/>
          </w:tcPr>
          <w:p w14:paraId="5530140E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209" w:type="dxa"/>
          </w:tcPr>
          <w:p w14:paraId="307E332E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11" w:name="الشاهد_الثاني"/>
            <w:bookmarkEnd w:id="11"/>
          </w:p>
        </w:tc>
        <w:tc>
          <w:tcPr>
            <w:tcW w:w="1022" w:type="dxa"/>
          </w:tcPr>
          <w:p w14:paraId="747E3A3C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822" w:type="dxa"/>
          </w:tcPr>
          <w:p w14:paraId="298CF76D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12" w:name="هوية_الثاني"/>
            <w:bookmarkEnd w:id="12"/>
          </w:p>
        </w:tc>
        <w:tc>
          <w:tcPr>
            <w:tcW w:w="860" w:type="dxa"/>
          </w:tcPr>
          <w:p w14:paraId="1FFCCC2B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2012" w:type="dxa"/>
          </w:tcPr>
          <w:p w14:paraId="4031509B" w14:textId="77777777" w:rsidR="00BE6D85" w:rsidRPr="001B0836" w:rsidRDefault="00BE6D85" w:rsidP="004E23CF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....</w:t>
            </w:r>
          </w:p>
        </w:tc>
      </w:tr>
    </w:tbl>
    <w:p w14:paraId="59868201" w14:textId="77777777" w:rsidR="000C7237" w:rsidRPr="00081B32" w:rsidRDefault="000C7237" w:rsidP="000C723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sz w:val="36"/>
          <w:szCs w:val="36"/>
          <w:rtl/>
        </w:rPr>
      </w:pPr>
      <w:r w:rsidRPr="00081B32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>(توثيق)</w:t>
      </w:r>
    </w:p>
    <w:p w14:paraId="65D5AB01" w14:textId="3C312148" w:rsidR="00160260" w:rsidRPr="006F5839" w:rsidRDefault="00160260" w:rsidP="00160260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both"/>
        <w:rPr>
          <w:rFonts w:ascii="Traditional Arabic" w:hAnsi="Traditional Arabic" w:cs="Traditional Arabic"/>
          <w:sz w:val="32"/>
          <w:szCs w:val="32"/>
          <w:rtl/>
          <w:lang w:val="en-GB" w:bidi="ar-EG"/>
        </w:rPr>
      </w:pPr>
      <w:bookmarkStart w:id="13" w:name="التوثيق"/>
      <w:bookmarkStart w:id="14" w:name="_Hlk116919448"/>
      <w:bookmarkEnd w:id="13"/>
      <w:r w:rsidRPr="006F5839">
        <w:rPr>
          <w:rFonts w:ascii="Traditional Arabic" w:hAnsi="Traditional Arabic" w:cs="Traditional Arabic" w:hint="cs"/>
          <w:sz w:val="32"/>
          <w:szCs w:val="32"/>
          <w:rtl/>
        </w:rPr>
        <w:t>أشهد أنا</w:t>
      </w:r>
      <w:r w:rsidRPr="006F5839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>/</w:t>
      </w:r>
      <w:bookmarkStart w:id="15" w:name="موقع_المعاملة_off"/>
      <w:bookmarkEnd w:id="15"/>
      <w:r w:rsidRPr="006F5839">
        <w:rPr>
          <w:rFonts w:ascii="Traditional Arabic" w:hAnsi="Traditional Arabic" w:cs="Traditional Arabic" w:hint="cs"/>
          <w:sz w:val="32"/>
          <w:szCs w:val="32"/>
          <w:rtl/>
          <w:lang w:val="en-GB"/>
        </w:rPr>
        <w:t xml:space="preserve"> </w:t>
      </w:r>
      <w:bookmarkStart w:id="16" w:name="غرض_المعاملة"/>
      <w:bookmarkEnd w:id="16"/>
      <w:r w:rsidRPr="006F5839">
        <w:rPr>
          <w:rFonts w:ascii="Traditional Arabic" w:hAnsi="Traditional Arabic" w:cs="Traditional Arabic" w:hint="cs"/>
          <w:sz w:val="32"/>
          <w:szCs w:val="32"/>
          <w:rtl/>
          <w:lang w:val="en-GB"/>
        </w:rPr>
        <w:t>.</w:t>
      </w:r>
    </w:p>
    <w:p w14:paraId="510E2977" w14:textId="77777777" w:rsidR="00160260" w:rsidRPr="00505E7E" w:rsidRDefault="00160260" w:rsidP="00160260">
      <w:pPr>
        <w:tabs>
          <w:tab w:val="left" w:pos="4822"/>
        </w:tabs>
        <w:ind w:hanging="36"/>
        <w:jc w:val="both"/>
        <w:rPr>
          <w:sz w:val="20"/>
          <w:szCs w:val="20"/>
        </w:rPr>
      </w:pPr>
    </w:p>
    <w:p w14:paraId="27A7B11E" w14:textId="77777777" w:rsidR="006F0AD5" w:rsidRPr="00505E7E" w:rsidRDefault="006F0AD5" w:rsidP="006F0AD5">
      <w:pPr>
        <w:tabs>
          <w:tab w:val="left" w:pos="4822"/>
        </w:tabs>
        <w:ind w:hanging="36"/>
        <w:jc w:val="both"/>
        <w:rPr>
          <w:sz w:val="20"/>
          <w:szCs w:val="20"/>
        </w:rPr>
      </w:pPr>
    </w:p>
    <w:p w14:paraId="67428D3C" w14:textId="77777777" w:rsidR="006F0AD5" w:rsidRPr="00505E7E" w:rsidRDefault="006F0AD5" w:rsidP="006F0AD5">
      <w:pPr>
        <w:tabs>
          <w:tab w:val="left" w:pos="4822"/>
        </w:tabs>
        <w:ind w:hanging="36"/>
        <w:jc w:val="both"/>
        <w:rPr>
          <w:sz w:val="20"/>
          <w:szCs w:val="20"/>
          <w:rtl/>
        </w:rPr>
      </w:pPr>
    </w:p>
    <w:p w14:paraId="7F311F9E" w14:textId="77777777" w:rsidR="006F0AD5" w:rsidRPr="008D2F76" w:rsidRDefault="006F0AD5" w:rsidP="006F0AD5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bookmarkStart w:id="17" w:name="موقع_المعاملة"/>
      <w:bookmarkEnd w:id="17"/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</w:p>
    <w:bookmarkEnd w:id="14"/>
    <w:p w14:paraId="71F6CBA4" w14:textId="2FFD6DA5" w:rsidR="000C7237" w:rsidRDefault="000C7237" w:rsidP="000C7237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28642105" w14:textId="77777777" w:rsidR="00A412A4" w:rsidRDefault="00A412A4" w:rsidP="000C7237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b/>
          <w:bCs/>
        </w:rPr>
      </w:pPr>
    </w:p>
    <w:p w14:paraId="6C5D5874" w14:textId="77777777" w:rsidR="0089151D" w:rsidRPr="006F0AD5" w:rsidRDefault="0089151D" w:rsidP="000C7237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b/>
          <w:bCs/>
          <w:rtl/>
        </w:rPr>
      </w:pPr>
      <w:bookmarkStart w:id="18" w:name="direction_off"/>
      <w:bookmarkEnd w:id="18"/>
    </w:p>
    <w:p w14:paraId="5EAE3167" w14:textId="77777777" w:rsidR="00D935C5" w:rsidRDefault="00D935C5" w:rsidP="000C7237">
      <w:pPr>
        <w:tabs>
          <w:tab w:val="left" w:pos="581"/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rPr>
          <w:b/>
          <w:bCs/>
          <w:sz w:val="20"/>
          <w:szCs w:val="20"/>
          <w:u w:val="single"/>
          <w:rtl/>
        </w:rPr>
      </w:pPr>
    </w:p>
    <w:sectPr w:rsidR="00D935C5" w:rsidSect="00D935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134" w:bottom="851" w:left="1134" w:header="360" w:footer="0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676C3" w14:textId="77777777" w:rsidR="00080B81" w:rsidRDefault="00080B81">
      <w:r>
        <w:separator/>
      </w:r>
    </w:p>
  </w:endnote>
  <w:endnote w:type="continuationSeparator" w:id="0">
    <w:p w14:paraId="08752053" w14:textId="77777777" w:rsidR="00080B81" w:rsidRDefault="00080B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89254" w14:textId="77777777" w:rsidR="00522B0D" w:rsidRDefault="00522B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598443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F53EF4" w14:textId="4ED506B7" w:rsidR="00D935C5" w:rsidRDefault="00D935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1B0989" w14:textId="77777777" w:rsidR="00DA07E3" w:rsidRPr="00D935C5" w:rsidRDefault="00035530" w:rsidP="00D935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613CE7" w14:textId="77777777" w:rsidR="00D935C5" w:rsidRDefault="00D935C5" w:rsidP="00D935C5">
    <w:pPr>
      <w:pStyle w:val="Footer"/>
      <w:pBdr>
        <w:bottom w:val="single" w:sz="12" w:space="1" w:color="auto"/>
      </w:pBdr>
      <w:jc w:val="center"/>
    </w:pPr>
  </w:p>
  <w:p w14:paraId="336A3F56" w14:textId="77777777" w:rsidR="00D935C5" w:rsidRDefault="00D935C5" w:rsidP="00D935C5">
    <w:pPr>
      <w:jc w:val="center"/>
    </w:pPr>
    <w:bookmarkStart w:id="21" w:name="txtMissionAddress"/>
    <w:bookmarkEnd w:id="21"/>
  </w:p>
  <w:p w14:paraId="1FCC0349" w14:textId="77777777" w:rsidR="00D935C5" w:rsidRDefault="00D935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B04AD" w14:textId="77777777" w:rsidR="00080B81" w:rsidRDefault="00080B81">
      <w:r>
        <w:separator/>
      </w:r>
    </w:p>
  </w:footnote>
  <w:footnote w:type="continuationSeparator" w:id="0">
    <w:p w14:paraId="61BE5351" w14:textId="77777777" w:rsidR="00080B81" w:rsidRDefault="00080B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3612A" w14:textId="22C47811" w:rsidR="00AE1007" w:rsidRDefault="00035530">
    <w:pPr>
      <w:pStyle w:val="Header"/>
    </w:pPr>
    <w:r>
      <w:rPr>
        <w:noProof/>
      </w:rPr>
      <w:pict w14:anchorId="663EDC7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811360" o:spid="_x0000_s2050" type="#_x0000_t75" style="position:absolute;left:0;text-align:left;margin-left:0;margin-top:0;width:481.8pt;height:612.75pt;z-index:-251657216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739AB" w14:textId="149BEB11" w:rsidR="00DA07E3" w:rsidRPr="007353C3" w:rsidRDefault="00035530" w:rsidP="004C6A60">
    <w:pPr>
      <w:pStyle w:val="Header"/>
      <w:rPr>
        <w:color w:val="FF0000"/>
        <w:rtl/>
      </w:rPr>
    </w:pPr>
    <w:r>
      <w:rPr>
        <w:noProof/>
        <w:color w:val="FF0000"/>
        <w:rtl/>
        <w:lang w:val="ar-SA"/>
      </w:rPr>
      <w:pict w14:anchorId="3C95A2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811361" o:spid="_x0000_s2051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2A787B" w14:paraId="3A27B148" w14:textId="77777777" w:rsidTr="002A787B">
      <w:trPr>
        <w:jc w:val="center"/>
      </w:trPr>
      <w:tc>
        <w:tcPr>
          <w:tcW w:w="4410" w:type="dxa"/>
          <w:vAlign w:val="center"/>
        </w:tcPr>
        <w:p w14:paraId="6F57F8AA" w14:textId="77777777" w:rsidR="002A787B" w:rsidRDefault="002A787B" w:rsidP="002A787B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19" w:name="txtEngName"/>
          <w:bookmarkEnd w:id="19"/>
        </w:p>
      </w:tc>
      <w:tc>
        <w:tcPr>
          <w:tcW w:w="2070" w:type="dxa"/>
          <w:vAlign w:val="center"/>
          <w:hideMark/>
        </w:tcPr>
        <w:p w14:paraId="1CEB8573" w14:textId="06472158" w:rsidR="002A787B" w:rsidRDefault="002A787B" w:rsidP="002A787B">
          <w:pPr>
            <w:jc w:val="center"/>
          </w:pPr>
          <w:r>
            <w:rPr>
              <w:noProof/>
            </w:rPr>
            <w:drawing>
              <wp:inline distT="0" distB="0" distL="0" distR="0" wp14:anchorId="6254EEBF" wp14:editId="03BD0A77">
                <wp:extent cx="1152525" cy="1247775"/>
                <wp:effectExtent l="0" t="0" r="9525" b="9525"/>
                <wp:docPr id="18389262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26B51A4" w14:textId="77777777" w:rsidR="002A787B" w:rsidRPr="00035530" w:rsidRDefault="002A787B" w:rsidP="00035530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bookmarkStart w:id="20" w:name="txtArabName"/>
          <w:bookmarkEnd w:id="20"/>
        </w:p>
      </w:tc>
    </w:tr>
  </w:tbl>
  <w:p w14:paraId="2548949D" w14:textId="1A406DD6" w:rsidR="00AE1007" w:rsidRDefault="00035530">
    <w:pPr>
      <w:pStyle w:val="Header"/>
    </w:pPr>
    <w:r>
      <w:rPr>
        <w:noProof/>
      </w:rPr>
      <w:pict w14:anchorId="34C2730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811359" o:spid="_x0000_s2049" type="#_x0000_t75" style="position:absolute;left:0;text-align:left;margin-left:0;margin-top:0;width:481.8pt;height:612.75pt;z-index:-251658240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45320"/>
    <w:multiLevelType w:val="hybridMultilevel"/>
    <w:tmpl w:val="EB88758A"/>
    <w:lvl w:ilvl="0" w:tplc="6A2236F0">
      <w:numFmt w:val="bullet"/>
      <w:lvlText w:val="-"/>
      <w:lvlJc w:val="left"/>
      <w:pPr>
        <w:ind w:left="720" w:hanging="360"/>
      </w:pPr>
      <w:rPr>
        <w:rFonts w:ascii="Traditional Arabic" w:eastAsia="Times New Roman" w:hAnsi="Traditional Arabic" w:cs="Traditional Arabic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745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DQxMrM0NTYwNrJU0lEKTi0uzszPAykwrAUAUxj02ywAAAA="/>
  </w:docVars>
  <w:rsids>
    <w:rsidRoot w:val="00610B76"/>
    <w:rsid w:val="00020C4C"/>
    <w:rsid w:val="00035530"/>
    <w:rsid w:val="000435BF"/>
    <w:rsid w:val="00071449"/>
    <w:rsid w:val="00080B81"/>
    <w:rsid w:val="000B70F3"/>
    <w:rsid w:val="000C7237"/>
    <w:rsid w:val="0010178C"/>
    <w:rsid w:val="00131C6C"/>
    <w:rsid w:val="00160260"/>
    <w:rsid w:val="00166F69"/>
    <w:rsid w:val="00177115"/>
    <w:rsid w:val="00193A3F"/>
    <w:rsid w:val="00196CA8"/>
    <w:rsid w:val="001B0455"/>
    <w:rsid w:val="001D4225"/>
    <w:rsid w:val="00213313"/>
    <w:rsid w:val="00222100"/>
    <w:rsid w:val="002221E0"/>
    <w:rsid w:val="002508C8"/>
    <w:rsid w:val="00283533"/>
    <w:rsid w:val="002A4FA7"/>
    <w:rsid w:val="002A787B"/>
    <w:rsid w:val="002B483A"/>
    <w:rsid w:val="002F7C00"/>
    <w:rsid w:val="00314116"/>
    <w:rsid w:val="0032784C"/>
    <w:rsid w:val="0036713E"/>
    <w:rsid w:val="00367721"/>
    <w:rsid w:val="00380BD0"/>
    <w:rsid w:val="003B1A6D"/>
    <w:rsid w:val="003F0619"/>
    <w:rsid w:val="00495A17"/>
    <w:rsid w:val="004D4FCA"/>
    <w:rsid w:val="004E1B28"/>
    <w:rsid w:val="00505E7E"/>
    <w:rsid w:val="00522865"/>
    <w:rsid w:val="00522B0D"/>
    <w:rsid w:val="00596F51"/>
    <w:rsid w:val="00610B76"/>
    <w:rsid w:val="006329A9"/>
    <w:rsid w:val="0064695D"/>
    <w:rsid w:val="00664A8C"/>
    <w:rsid w:val="00684846"/>
    <w:rsid w:val="006B0555"/>
    <w:rsid w:val="006C7D5F"/>
    <w:rsid w:val="006D78ED"/>
    <w:rsid w:val="006F0AD5"/>
    <w:rsid w:val="006F5839"/>
    <w:rsid w:val="00713482"/>
    <w:rsid w:val="007901F5"/>
    <w:rsid w:val="007A4831"/>
    <w:rsid w:val="007C29D4"/>
    <w:rsid w:val="007D450A"/>
    <w:rsid w:val="007F6EEC"/>
    <w:rsid w:val="00822CC6"/>
    <w:rsid w:val="00847DED"/>
    <w:rsid w:val="00851C5E"/>
    <w:rsid w:val="00884008"/>
    <w:rsid w:val="0089151D"/>
    <w:rsid w:val="008C1BA7"/>
    <w:rsid w:val="008F638A"/>
    <w:rsid w:val="00904EEB"/>
    <w:rsid w:val="009B6811"/>
    <w:rsid w:val="009B6ADD"/>
    <w:rsid w:val="009D0DE7"/>
    <w:rsid w:val="009F581C"/>
    <w:rsid w:val="00A10A81"/>
    <w:rsid w:val="00A3082E"/>
    <w:rsid w:val="00A412A4"/>
    <w:rsid w:val="00A74202"/>
    <w:rsid w:val="00A7486C"/>
    <w:rsid w:val="00AA275B"/>
    <w:rsid w:val="00AB0A48"/>
    <w:rsid w:val="00AE1007"/>
    <w:rsid w:val="00AE112D"/>
    <w:rsid w:val="00B10D88"/>
    <w:rsid w:val="00B16076"/>
    <w:rsid w:val="00B1769A"/>
    <w:rsid w:val="00B2594E"/>
    <w:rsid w:val="00B33B0F"/>
    <w:rsid w:val="00B3521F"/>
    <w:rsid w:val="00BE6D85"/>
    <w:rsid w:val="00BF75F9"/>
    <w:rsid w:val="00C2192E"/>
    <w:rsid w:val="00C37FCE"/>
    <w:rsid w:val="00C54E34"/>
    <w:rsid w:val="00C82DFB"/>
    <w:rsid w:val="00CA4477"/>
    <w:rsid w:val="00CB1812"/>
    <w:rsid w:val="00CE67AA"/>
    <w:rsid w:val="00CF0BFF"/>
    <w:rsid w:val="00D1152A"/>
    <w:rsid w:val="00D92DF3"/>
    <w:rsid w:val="00D935C5"/>
    <w:rsid w:val="00D945A2"/>
    <w:rsid w:val="00DA0904"/>
    <w:rsid w:val="00DA5BB2"/>
    <w:rsid w:val="00DC40A4"/>
    <w:rsid w:val="00E22E7A"/>
    <w:rsid w:val="00E23255"/>
    <w:rsid w:val="00E73953"/>
    <w:rsid w:val="00E7781D"/>
    <w:rsid w:val="00EE5483"/>
    <w:rsid w:val="00F036DC"/>
    <w:rsid w:val="00F07647"/>
    <w:rsid w:val="00F46A4D"/>
    <w:rsid w:val="00F7139D"/>
    <w:rsid w:val="00FB3FE2"/>
    <w:rsid w:val="00FF7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258975E0"/>
  <w15:chartTrackingRefBased/>
  <w15:docId w15:val="{17CBBD25-B2C4-4938-B265-4B976C911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6AD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9B6AD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9B6ADD"/>
  </w:style>
  <w:style w:type="character" w:styleId="Hyperlink">
    <w:name w:val="Hyperlink"/>
    <w:basedOn w:val="DefaultParagraphFont"/>
    <w:unhideWhenUsed/>
    <w:rsid w:val="009B6AD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9B6AD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B6ADD"/>
  </w:style>
  <w:style w:type="paragraph" w:styleId="BodyText">
    <w:name w:val="Body Text"/>
    <w:basedOn w:val="Normal"/>
    <w:link w:val="BodyTextChar"/>
    <w:unhideWhenUsed/>
    <w:rsid w:val="009B6ADD"/>
    <w:rPr>
      <w:b/>
      <w:bCs/>
      <w:sz w:val="36"/>
      <w:szCs w:val="36"/>
      <w:lang w:eastAsia="ar-SA"/>
    </w:rPr>
  </w:style>
  <w:style w:type="character" w:customStyle="1" w:styleId="BodyTextChar">
    <w:name w:val="Body Text Char"/>
    <w:basedOn w:val="DefaultParagraphFont"/>
    <w:link w:val="BodyText"/>
    <w:rsid w:val="009B6ADD"/>
    <w:rPr>
      <w:rFonts w:ascii="Times New Roman" w:eastAsia="Times New Roman" w:hAnsi="Times New Roman" w:cs="Times New Roman"/>
      <w:b/>
      <w:bCs/>
      <w:sz w:val="36"/>
      <w:szCs w:val="36"/>
      <w:lang w:eastAsia="ar-SA"/>
    </w:rPr>
  </w:style>
  <w:style w:type="table" w:styleId="TableGrid">
    <w:name w:val="Table Grid"/>
    <w:basedOn w:val="TableNormal"/>
    <w:uiPriority w:val="59"/>
    <w:rsid w:val="009B6AD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412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22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8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2</dc:creator>
  <cp:keywords/>
  <dc:description/>
  <cp:lastModifiedBy>Ahmed Labeeb</cp:lastModifiedBy>
  <cp:revision>20</cp:revision>
  <dcterms:created xsi:type="dcterms:W3CDTF">2022-12-11T05:04:00Z</dcterms:created>
  <dcterms:modified xsi:type="dcterms:W3CDTF">2023-07-25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1628243d51988f901e243962454af48f5f455db3ee50c8302fc72eebd7d11f</vt:lpwstr>
  </property>
</Properties>
</file>